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1: Title Slide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roject: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ed VM Deployment in Existing DR Infrastructure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🚀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ing Terraform &amp; Azure DevOps Release Pipeline</w:t>
      </w:r>
    </w:p>
    <w:p w:rsidR="00A81991" w:rsidRPr="00A81991" w:rsidRDefault="00A81991" w:rsidP="00A819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5" style="width:0;height:1.5pt" o:hralign="center" o:hrstd="t" o:hr="t" fillcolor="#a0a0a0" stroked="f"/>
        </w:pict>
      </w:r>
    </w:p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2: Introduction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e are automating the creation of Virtual Machines (VMs) within an existing Disaster Recovery (DR) infrastructure using Terraform.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This process </w:t>
      </w:r>
      <w:proofErr w:type="gramStart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integrated</w:t>
      </w:r>
      <w:proofErr w:type="gramEnd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to an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zure DevOps Release Pipeline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a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manual approval stage before deployment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ensure controlled execution.</w:t>
      </w:r>
    </w:p>
    <w:p w:rsidR="00A81991" w:rsidRPr="00A81991" w:rsidRDefault="00A81991" w:rsidP="00A819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6" style="width:0;height:1.5pt" o:hralign="center" o:hrstd="t" o:hr="t" fillcolor="#a0a0a0" stroked="f"/>
        </w:pict>
      </w:r>
    </w:p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3: Existing DR Infrastructure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Our DR environment includes</w:t>
      </w:r>
      <w:proofErr w:type="gramStart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irtual Network (</w:t>
      </w:r>
      <w:proofErr w:type="spell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)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ubnet (</w:t>
      </w:r>
      <w:proofErr w:type="spell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Net</w:t>
      </w:r>
      <w:proofErr w:type="spellEnd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)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Network Security Group (NSG)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re-configured DR Policies and Setup</w:t>
      </w:r>
    </w:p>
    <w:p w:rsidR="00A81991" w:rsidRPr="00A81991" w:rsidRDefault="00A81991" w:rsidP="00A819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7" style="width:0;height:1.5pt" o:hralign="center" o:hrstd="t" o:hr="t" fillcolor="#a0a0a0" stroked="f"/>
        </w:pict>
      </w:r>
    </w:p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4: Terraform for VM Creation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erraform is used to provision VMs while leveraging the existing DR setup</w:t>
      </w:r>
      <w:proofErr w:type="gramStart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s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existing </w:t>
      </w:r>
      <w:proofErr w:type="spell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Net</w:t>
      </w:r>
      <w:proofErr w:type="spellEnd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&amp; </w:t>
      </w:r>
      <w:proofErr w:type="spell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Net</w:t>
      </w:r>
      <w:proofErr w:type="spellEnd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pplies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xisting NSG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security policie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pports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Managed Disks &amp; Availability Set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if required)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tilizes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rraform VM Extension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post-creation software installation</w:t>
      </w:r>
    </w:p>
    <w:p w:rsidR="00A81991" w:rsidRPr="00A81991" w:rsidRDefault="00A81991" w:rsidP="00A819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8" style="width:0;height:1.5pt" o:hralign="center" o:hrstd="t" o:hr="t" fillcolor="#a0a0a0" stroked="f"/>
        </w:pict>
      </w:r>
    </w:p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5: VM Extension for Software Installation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fter VM creation, Terraform VM Extensions handle software installation and configuration: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inux VMs:</w:t>
      </w:r>
    </w:p>
    <w:p w:rsidR="00A81991" w:rsidRPr="00A81991" w:rsidRDefault="00A81991" w:rsidP="00A819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node_exporter-1.9.0.linux-amd64.tar.gz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Monitoring)</w:t>
      </w:r>
    </w:p>
    <w:p w:rsidR="00A81991" w:rsidRPr="00A81991" w:rsidRDefault="00A81991" w:rsidP="00A819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SentinelAgent_linux_x86_64_v24_2_2_20.deb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Security)</w:t>
      </w:r>
    </w:p>
    <w:p w:rsidR="00A81991" w:rsidRPr="00A81991" w:rsidRDefault="00A81991" w:rsidP="00A819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nstall </w:t>
      </w:r>
      <w:proofErr w:type="spell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nfs</w:t>
      </w:r>
      <w:proofErr w:type="spellEnd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-common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NFS support</w:t>
      </w:r>
    </w:p>
    <w:p w:rsidR="00A81991" w:rsidRPr="00A81991" w:rsidRDefault="00A81991" w:rsidP="00A819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dd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dditional users</w:t>
      </w:r>
    </w:p>
    <w:p w:rsidR="00A81991" w:rsidRPr="00A81991" w:rsidRDefault="00A81991" w:rsidP="00A8199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Disable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irewall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necessary configurations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lastRenderedPageBreak/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Windows VMs:</w:t>
      </w:r>
    </w:p>
    <w:p w:rsidR="00A81991" w:rsidRPr="00A81991" w:rsidRDefault="00A81991" w:rsidP="00A8199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windows_exporter-0.26.1-amd64.msi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Monitoring)</w:t>
      </w:r>
    </w:p>
    <w:p w:rsidR="00A81991" w:rsidRPr="00A81991" w:rsidRDefault="00A81991" w:rsidP="00A8199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SentinelInstaller_windows_64bit_v24_1_5_277.msi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Security)</w:t>
      </w:r>
    </w:p>
    <w:p w:rsidR="00A81991" w:rsidRPr="00A81991" w:rsidRDefault="00A81991" w:rsidP="00A8199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wincollect-10.1.3-24.x64_6_3_(1).msi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Log Collection)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gram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ecure</w:t>
      </w:r>
      <w:proofErr w:type="gramEnd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credential management via Azure Key Vault:</w:t>
      </w:r>
    </w:p>
    <w:p w:rsidR="00A81991" w:rsidRPr="00A81991" w:rsidRDefault="00A81991" w:rsidP="00A8199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entinel site token</w:t>
      </w:r>
    </w:p>
    <w:p w:rsidR="00A81991" w:rsidRPr="00A81991" w:rsidRDefault="00A81991" w:rsidP="00A8199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dmin password</w:t>
      </w:r>
    </w:p>
    <w:p w:rsidR="00A81991" w:rsidRPr="00A81991" w:rsidRDefault="00A81991" w:rsidP="00A8199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password</w:t>
      </w:r>
    </w:p>
    <w:p w:rsidR="00A81991" w:rsidRPr="00A81991" w:rsidRDefault="00A81991" w:rsidP="00A819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9" style="width:0;height:1.5pt" o:hralign="center" o:hrstd="t" o:hr="t" fillcolor="#a0a0a0" stroked="f"/>
        </w:pict>
      </w:r>
    </w:p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6: Azure DevOps Release Pipeline Workflow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📌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rigger: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anually executed by the user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📌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 Stage: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Requires manual approval from Abdul </w:t>
      </w:r>
      <w:proofErr w:type="spell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efore deployment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📌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rraform Execution</w:t>
      </w:r>
      <w:proofErr w:type="gram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>1️</w:t>
      </w:r>
      <w:r w:rsidRPr="00A81991">
        <w:rPr>
          <w:rFonts w:ascii="Tahoma" w:eastAsia="Times New Roman" w:hAnsi="Tahoma" w:cs="Tahoma"/>
          <w:kern w:val="0"/>
          <w:sz w:val="24"/>
          <w:szCs w:val="24"/>
          <w:lang w:eastAsia="en-IN" w:bidi="ar-SA"/>
          <w14:ligatures w14:val="none"/>
        </w:rPr>
        <w:t>⃣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Terraform </w:t>
      </w:r>
      <w:proofErr w:type="spell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it</w:t>
      </w:r>
      <w:proofErr w:type="spellEnd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– Initializes the backend state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>2️</w:t>
      </w:r>
      <w:r w:rsidRPr="00A81991">
        <w:rPr>
          <w:rFonts w:ascii="Tahoma" w:eastAsia="Times New Roman" w:hAnsi="Tahoma" w:cs="Tahoma"/>
          <w:kern w:val="0"/>
          <w:sz w:val="24"/>
          <w:szCs w:val="24"/>
          <w:lang w:eastAsia="en-IN" w:bidi="ar-SA"/>
          <w14:ligatures w14:val="none"/>
        </w:rPr>
        <w:t>⃣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rraform Plan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– Previews change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>3️</w:t>
      </w:r>
      <w:r w:rsidRPr="00A81991">
        <w:rPr>
          <w:rFonts w:ascii="Tahoma" w:eastAsia="Times New Roman" w:hAnsi="Tahoma" w:cs="Tahoma"/>
          <w:kern w:val="0"/>
          <w:sz w:val="24"/>
          <w:szCs w:val="24"/>
          <w:lang w:eastAsia="en-IN" w:bidi="ar-SA"/>
          <w14:ligatures w14:val="none"/>
        </w:rPr>
        <w:t>⃣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rraform Apply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– Deploys VMs in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he existing DR infrastructure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📌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ost-Deployment Tasks:</w:t>
      </w:r>
    </w:p>
    <w:p w:rsidR="00A81991" w:rsidRPr="00A81991" w:rsidRDefault="00A81991" w:rsidP="00A8199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nstall software via VM Extensions</w:t>
      </w:r>
    </w:p>
    <w:p w:rsidR="00A81991" w:rsidRPr="00A81991" w:rsidRDefault="00A81991" w:rsidP="00A8199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onfigure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s, NFS, and firewall setting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Linux VMs</w:t>
      </w:r>
    </w:p>
    <w:p w:rsidR="00A81991" w:rsidRPr="00A81991" w:rsidRDefault="00A81991" w:rsidP="00A819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0" style="width:0;height:1.5pt" o:hralign="center" o:hrstd="t" o:hr="t" fillcolor="#a0a0a0" stroked="f"/>
        </w:pict>
      </w:r>
    </w:p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7: Pipeline Flow Diagram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1️</w:t>
      </w:r>
      <w:r w:rsidRPr="00A81991">
        <w:rPr>
          <w:rFonts w:ascii="Tahoma" w:eastAsia="Times New Roman" w:hAnsi="Tahoma" w:cs="Tahoma"/>
          <w:kern w:val="0"/>
          <w:sz w:val="24"/>
          <w:szCs w:val="24"/>
          <w:lang w:eastAsia="en-IN" w:bidi="ar-SA"/>
          <w14:ligatures w14:val="none"/>
        </w:rPr>
        <w:t>⃣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ser manually triggers the pipeline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Cambria Math" w:eastAsia="Times New Roman" w:hAnsi="Cambria Math" w:cs="Cambria Math"/>
          <w:kern w:val="0"/>
          <w:sz w:val="24"/>
          <w:szCs w:val="24"/>
          <w:lang w:eastAsia="en-IN" w:bidi="ar-SA"/>
          <w14:ligatures w14:val="none"/>
        </w:rPr>
        <w:t>⬇️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>2️</w:t>
      </w:r>
      <w:r w:rsidRPr="00A81991">
        <w:rPr>
          <w:rFonts w:ascii="Tahoma" w:eastAsia="Times New Roman" w:hAnsi="Tahoma" w:cs="Tahoma"/>
          <w:kern w:val="0"/>
          <w:sz w:val="24"/>
          <w:szCs w:val="24"/>
          <w:lang w:eastAsia="en-IN" w:bidi="ar-SA"/>
          <w14:ligatures w14:val="none"/>
        </w:rPr>
        <w:t>⃣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Approval required – Abdul </w:t>
      </w:r>
      <w:proofErr w:type="spell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amed</w:t>
      </w:r>
      <w:proofErr w:type="spellEnd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Cambria Math" w:eastAsia="Times New Roman" w:hAnsi="Cambria Math" w:cs="Cambria Math"/>
          <w:kern w:val="0"/>
          <w:sz w:val="24"/>
          <w:szCs w:val="24"/>
          <w:lang w:eastAsia="en-IN" w:bidi="ar-SA"/>
          <w14:ligatures w14:val="none"/>
        </w:rPr>
        <w:t>⬇️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>3️</w:t>
      </w:r>
      <w:r w:rsidRPr="00A81991">
        <w:rPr>
          <w:rFonts w:ascii="Tahoma" w:eastAsia="Times New Roman" w:hAnsi="Tahoma" w:cs="Tahoma"/>
          <w:kern w:val="0"/>
          <w:sz w:val="24"/>
          <w:szCs w:val="24"/>
          <w:lang w:eastAsia="en-IN" w:bidi="ar-SA"/>
          <w14:ligatures w14:val="none"/>
        </w:rPr>
        <w:t>⃣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rraform deploys VMs within the DR infrastructure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Cambria Math" w:eastAsia="Times New Roman" w:hAnsi="Cambria Math" w:cs="Cambria Math"/>
          <w:kern w:val="0"/>
          <w:sz w:val="24"/>
          <w:szCs w:val="24"/>
          <w:lang w:eastAsia="en-IN" w:bidi="ar-SA"/>
          <w14:ligatures w14:val="none"/>
        </w:rPr>
        <w:t>⬇️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>4️</w:t>
      </w:r>
      <w:r w:rsidRPr="00A81991">
        <w:rPr>
          <w:rFonts w:ascii="Tahoma" w:eastAsia="Times New Roman" w:hAnsi="Tahoma" w:cs="Tahoma"/>
          <w:kern w:val="0"/>
          <w:sz w:val="24"/>
          <w:szCs w:val="24"/>
          <w:lang w:eastAsia="en-IN" w:bidi="ar-SA"/>
          <w14:ligatures w14:val="none"/>
        </w:rPr>
        <w:t>⃣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oftware installation &amp; configurations via VM Extension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Cambria Math" w:eastAsia="Times New Roman" w:hAnsi="Cambria Math" w:cs="Cambria Math"/>
          <w:kern w:val="0"/>
          <w:sz w:val="24"/>
          <w:szCs w:val="24"/>
          <w:lang w:eastAsia="en-IN" w:bidi="ar-SA"/>
          <w14:ligatures w14:val="none"/>
        </w:rPr>
        <w:t>⬇️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ployment completed successfully</w:t>
      </w:r>
    </w:p>
    <w:p w:rsidR="00A81991" w:rsidRPr="00A81991" w:rsidRDefault="00A81991" w:rsidP="00A819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1" style="width:0;height:1.5pt" o:hralign="center" o:hrstd="t" o:hr="t" fillcolor="#a0a0a0" stroked="f"/>
        </w:pict>
      </w:r>
    </w:p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8: Benefits of This Automation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🚀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Faster &amp; </w:t>
      </w:r>
      <w:proofErr w:type="gramStart"/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more consistent VM deployment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🔒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nsures security compliance with DR policie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lastRenderedPageBreak/>
        <w:t>💰</w:t>
      </w:r>
      <w:proofErr w:type="gramEnd"/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duces costs &amp; saves time through automation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🛠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️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eamless software installation &amp; configuration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📊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-based process ensures controlled execution</w:t>
      </w:r>
    </w:p>
    <w:p w:rsidR="00A81991" w:rsidRPr="00A81991" w:rsidRDefault="00A81991" w:rsidP="00A819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2" style="width:0;height:1.5pt" o:hralign="center" o:hrstd="t" o:hr="t" fillcolor="#a0a0a0" stroked="f"/>
        </w:pict>
      </w:r>
    </w:p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9: Next Steps &amp; Enhancements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🔹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upport for auto-scaling in future update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🔹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tegration with infrastructure monitoring tool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🔹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nhancing security policies via Terraform</w:t>
      </w:r>
    </w:p>
    <w:p w:rsidR="00A81991" w:rsidRPr="00A81991" w:rsidRDefault="00A81991" w:rsidP="00A8199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3" style="width:0;height:1.5pt" o:hralign="center" o:hrstd="t" o:hr="t" fillcolor="#a0a0a0" stroked="f"/>
        </w:pict>
      </w:r>
    </w:p>
    <w:p w:rsidR="00A81991" w:rsidRPr="00A81991" w:rsidRDefault="00A81991" w:rsidP="00A8199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A8199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lide 10: Conclusion</w:t>
      </w:r>
    </w:p>
    <w:p w:rsidR="00A81991" w:rsidRPr="00A81991" w:rsidRDefault="00A81991" w:rsidP="00A819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omated, secure, and controlled VM deployment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eamless integration with Azure DevOps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A81991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A81991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A8199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val-based deployment ensures governance &amp; compliance</w:t>
      </w:r>
    </w:p>
    <w:p w:rsidR="001A6AC9" w:rsidRDefault="001A6AC9"/>
    <w:p w:rsidR="00A81991" w:rsidRDefault="00A81991"/>
    <w:p w:rsidR="00A81991" w:rsidRDefault="00A81991" w:rsidP="00A81991">
      <w:r>
        <w:t>┌──────────────────────────────────────────────┐</w:t>
      </w:r>
    </w:p>
    <w:p w:rsidR="00A81991" w:rsidRDefault="00A81991" w:rsidP="00A81991">
      <w:r>
        <w:t>│   Automated VM Deployment - Flow Diagram     │</w:t>
      </w:r>
    </w:p>
    <w:p w:rsidR="00A81991" w:rsidRDefault="00A81991" w:rsidP="00A81991">
      <w:r>
        <w:t>└──────────────────────────────────────────────┘</w:t>
      </w:r>
    </w:p>
    <w:p w:rsidR="00A81991" w:rsidRDefault="00A81991" w:rsidP="00A81991"/>
    <w:p w:rsidR="00A81991" w:rsidRDefault="00A81991" w:rsidP="00A81991">
      <w:r>
        <w:t>[1] User manually triggers the pipeline</w:t>
      </w:r>
    </w:p>
    <w:p w:rsidR="00A81991" w:rsidRDefault="00A81991" w:rsidP="00A81991">
      <w:r>
        <w:t xml:space="preserve">      │</w:t>
      </w:r>
    </w:p>
    <w:p w:rsidR="00A81991" w:rsidRDefault="00A81991" w:rsidP="00A81991">
      <w:r>
        <w:t xml:space="preserve">      </w:t>
      </w:r>
      <w:r>
        <w:rPr>
          <w:rFonts w:ascii="Arial" w:hAnsi="Arial" w:cs="Arial"/>
        </w:rPr>
        <w:t>▼</w:t>
      </w:r>
    </w:p>
    <w:p w:rsidR="00A81991" w:rsidRDefault="00A81991" w:rsidP="00A81991">
      <w:r>
        <w:t xml:space="preserve">[2] Approval required from Abdul </w:t>
      </w:r>
      <w:proofErr w:type="spellStart"/>
      <w:r>
        <w:t>Hamed</w:t>
      </w:r>
      <w:proofErr w:type="spellEnd"/>
    </w:p>
    <w:p w:rsidR="00A81991" w:rsidRDefault="00A81991" w:rsidP="00A81991">
      <w:r>
        <w:t xml:space="preserve">      │</w:t>
      </w:r>
    </w:p>
    <w:p w:rsidR="00A81991" w:rsidRDefault="00A81991" w:rsidP="00A81991">
      <w:r>
        <w:t xml:space="preserve">      </w:t>
      </w:r>
      <w:r>
        <w:rPr>
          <w:rFonts w:ascii="Arial" w:hAnsi="Arial" w:cs="Arial"/>
        </w:rPr>
        <w:t>▼</w:t>
      </w:r>
    </w:p>
    <w:p w:rsidR="00A81991" w:rsidRDefault="00A81991" w:rsidP="00A81991">
      <w:r>
        <w:t>[3] Terraform deploys VMs in DR infrastructure</w:t>
      </w:r>
    </w:p>
    <w:p w:rsidR="00A81991" w:rsidRDefault="00A81991" w:rsidP="00A81991">
      <w:r>
        <w:t xml:space="preserve">      │</w:t>
      </w:r>
    </w:p>
    <w:p w:rsidR="00A81991" w:rsidRDefault="00A81991" w:rsidP="00A81991">
      <w:r>
        <w:t xml:space="preserve">      </w:t>
      </w:r>
      <w:r>
        <w:rPr>
          <w:rFonts w:ascii="Arial" w:hAnsi="Arial" w:cs="Arial"/>
        </w:rPr>
        <w:t>▼</w:t>
      </w:r>
    </w:p>
    <w:p w:rsidR="00A81991" w:rsidRDefault="00A81991" w:rsidP="00A81991">
      <w:r>
        <w:t>[4] Post-deployment software installation:</w:t>
      </w:r>
    </w:p>
    <w:p w:rsidR="00A81991" w:rsidRDefault="00A81991" w:rsidP="00A81991">
      <w:r>
        <w:t xml:space="preserve"> 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Linux VMs:</w:t>
      </w:r>
    </w:p>
    <w:p w:rsidR="00A81991" w:rsidRDefault="00A81991" w:rsidP="00A81991">
      <w:r>
        <w:t xml:space="preserve">      │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Install </w:t>
      </w:r>
      <w:proofErr w:type="spellStart"/>
      <w:r>
        <w:t>node_exporter</w:t>
      </w:r>
      <w:proofErr w:type="spellEnd"/>
    </w:p>
    <w:p w:rsidR="00A81991" w:rsidRDefault="00A81991" w:rsidP="00A81991">
      <w:r>
        <w:lastRenderedPageBreak/>
        <w:t xml:space="preserve">      │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Install Sentinel Agent</w:t>
      </w:r>
    </w:p>
    <w:p w:rsidR="00A81991" w:rsidRDefault="00A81991" w:rsidP="00A81991">
      <w:r>
        <w:t xml:space="preserve">      │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Install </w:t>
      </w:r>
      <w:proofErr w:type="spellStart"/>
      <w:r>
        <w:t>nfs</w:t>
      </w:r>
      <w:proofErr w:type="spellEnd"/>
      <w:r>
        <w:t>-common</w:t>
      </w:r>
    </w:p>
    <w:p w:rsidR="00A81991" w:rsidRDefault="00A81991" w:rsidP="00A81991">
      <w:r>
        <w:t xml:space="preserve">      │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Add additional users</w:t>
      </w:r>
    </w:p>
    <w:p w:rsidR="00A81991" w:rsidRDefault="00A81991" w:rsidP="00A81991">
      <w:r>
        <w:t xml:space="preserve">      │     └── Disable firewall</w:t>
      </w:r>
    </w:p>
    <w:p w:rsidR="00A81991" w:rsidRDefault="00A81991" w:rsidP="00A81991">
      <w:r>
        <w:t xml:space="preserve">      │</w:t>
      </w:r>
    </w:p>
    <w:p w:rsidR="00A81991" w:rsidRDefault="00A81991" w:rsidP="00A81991">
      <w:r>
        <w:t xml:space="preserve"> 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Windows VMs:</w:t>
      </w:r>
    </w:p>
    <w:p w:rsidR="00A81991" w:rsidRDefault="00A81991" w:rsidP="00A81991">
      <w:r>
        <w:t xml:space="preserve">      │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Install </w:t>
      </w:r>
      <w:proofErr w:type="spellStart"/>
      <w:r>
        <w:t>windows_exporter</w:t>
      </w:r>
      <w:proofErr w:type="spellEnd"/>
    </w:p>
    <w:p w:rsidR="00A81991" w:rsidRDefault="00A81991" w:rsidP="00A81991">
      <w:r>
        <w:t xml:space="preserve">      │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Install Sentinel Installer</w:t>
      </w:r>
    </w:p>
    <w:p w:rsidR="00A81991" w:rsidRDefault="00A81991" w:rsidP="00A81991">
      <w:r>
        <w:t xml:space="preserve">      │     └── Install </w:t>
      </w:r>
      <w:proofErr w:type="spellStart"/>
      <w:r>
        <w:t>WinCollect</w:t>
      </w:r>
      <w:proofErr w:type="spellEnd"/>
    </w:p>
    <w:p w:rsidR="00A81991" w:rsidRDefault="00A81991" w:rsidP="00A81991">
      <w:r>
        <w:t xml:space="preserve">      │</w:t>
      </w:r>
    </w:p>
    <w:p w:rsidR="00A81991" w:rsidRDefault="00A81991" w:rsidP="00A81991">
      <w:r>
        <w:t xml:space="preserve"> 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</w:t>
      </w:r>
      <w:proofErr w:type="gramStart"/>
      <w:r>
        <w:t>Secure</w:t>
      </w:r>
      <w:proofErr w:type="gramEnd"/>
      <w:r>
        <w:t xml:space="preserve"> credentials retrieved from Azure Key Vault:</w:t>
      </w:r>
    </w:p>
    <w:p w:rsidR="00A81991" w:rsidRDefault="00A81991" w:rsidP="00A81991">
      <w:r>
        <w:t xml:space="preserve">      │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Sentinel site token</w:t>
      </w:r>
    </w:p>
    <w:p w:rsidR="00A81991" w:rsidRDefault="00A81991" w:rsidP="00A81991">
      <w:r>
        <w:t xml:space="preserve">      │     </w:t>
      </w:r>
      <w:r>
        <w:rPr>
          <w:rFonts w:ascii="Arial" w:hAnsi="Arial" w:cs="Arial"/>
        </w:rPr>
        <w:t>├</w:t>
      </w:r>
      <w:r>
        <w:rPr>
          <w:rFonts w:ascii="Calibri" w:hAnsi="Calibri" w:cs="Calibri"/>
        </w:rPr>
        <w:t>──</w:t>
      </w:r>
      <w:r>
        <w:t xml:space="preserve"> Admin password</w:t>
      </w:r>
    </w:p>
    <w:p w:rsidR="00A81991" w:rsidRDefault="00A81991" w:rsidP="00A81991">
      <w:r>
        <w:t xml:space="preserve">      │     └── User password</w:t>
      </w:r>
    </w:p>
    <w:p w:rsidR="00A81991" w:rsidRDefault="00A81991" w:rsidP="00A81991">
      <w:r>
        <w:t xml:space="preserve">      │</w:t>
      </w:r>
    </w:p>
    <w:p w:rsidR="00A81991" w:rsidRDefault="00A81991" w:rsidP="00A81991">
      <w:r>
        <w:t xml:space="preserve">      </w:t>
      </w:r>
      <w:r>
        <w:rPr>
          <w:rFonts w:ascii="Arial" w:hAnsi="Arial" w:cs="Arial"/>
        </w:rPr>
        <w:t>▼</w:t>
      </w:r>
    </w:p>
    <w:p w:rsidR="00A81991" w:rsidRDefault="00A81991" w:rsidP="00A81991">
      <w:r>
        <w:t>[</w:t>
      </w:r>
      <w:r>
        <w:rPr>
          <w:rFonts w:ascii="Segoe UI Symbol" w:hAnsi="Segoe UI Symbol" w:cs="Segoe UI Symbol"/>
        </w:rPr>
        <w:t>✅</w:t>
      </w:r>
      <w:r>
        <w:t>] Deployment completed successfully!</w:t>
      </w:r>
      <w:bookmarkStart w:id="0" w:name="_GoBack"/>
      <w:bookmarkEnd w:id="0"/>
    </w:p>
    <w:sectPr w:rsidR="00A819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4153F"/>
    <w:multiLevelType w:val="multilevel"/>
    <w:tmpl w:val="8B70C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E3035C"/>
    <w:multiLevelType w:val="multilevel"/>
    <w:tmpl w:val="2A6AA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6B02DA"/>
    <w:multiLevelType w:val="multilevel"/>
    <w:tmpl w:val="40F0A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501DC5"/>
    <w:multiLevelType w:val="multilevel"/>
    <w:tmpl w:val="8AFC4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ztLA0NzS1NLM0MDJT0lEKTi0uzszPAykwrAUA+OTW8iwAAAA="/>
  </w:docVars>
  <w:rsids>
    <w:rsidRoot w:val="00A81991"/>
    <w:rsid w:val="001A6AC9"/>
    <w:rsid w:val="00A8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FE56E"/>
  <w15:chartTrackingRefBased/>
  <w15:docId w15:val="{411FFD8A-9192-4D20-B1CA-83431F8DB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8199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81991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A8199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81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A8199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334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0</Words>
  <Characters>3311</Characters>
  <Application>Microsoft Office Word</Application>
  <DocSecurity>0</DocSecurity>
  <Lines>27</Lines>
  <Paragraphs>7</Paragraphs>
  <ScaleCrop>false</ScaleCrop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5-03-16T17:16:00Z</dcterms:created>
  <dcterms:modified xsi:type="dcterms:W3CDTF">2025-03-16T17:16:00Z</dcterms:modified>
</cp:coreProperties>
</file>